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4C94B" w14:textId="77777777" w:rsidR="00E113BD" w:rsidRPr="00E113BD" w:rsidRDefault="00E113BD" w:rsidP="00E113BD">
      <w:pPr>
        <w:rPr>
          <w:b/>
          <w:bCs/>
        </w:rPr>
      </w:pPr>
      <w:r w:rsidRPr="00E113BD">
        <w:rPr>
          <w:b/>
          <w:bCs/>
        </w:rPr>
        <w:t>Formal English Versus Informal</w:t>
      </w:r>
    </w:p>
    <w:p w14:paraId="4ABB0BD3" w14:textId="77777777" w:rsidR="00E113BD" w:rsidRPr="00E113BD" w:rsidRDefault="00E113BD" w:rsidP="00E113BD">
      <w:r w:rsidRPr="00E113BD">
        <w:rPr>
          <w:b/>
          <w:bCs/>
        </w:rPr>
        <w:t>June 20 2018</w:t>
      </w:r>
    </w:p>
    <w:p w14:paraId="04C185BB" w14:textId="77777777" w:rsidR="00E113BD" w:rsidRPr="00E113BD" w:rsidRDefault="00E113BD" w:rsidP="00E113BD">
      <w:r w:rsidRPr="00E113BD">
        <w:t xml:space="preserve">In short, formal English is used in writing essays, cover letters to apply for jobs, or emails and letters at work. Informal English is used in every day communication with friends and relatives. Informal English includes various terms and expressions that are not used by the majority of English speakers. Speaking of informal </w:t>
      </w:r>
      <w:proofErr w:type="gramStart"/>
      <w:r w:rsidRPr="00E113BD">
        <w:t>English</w:t>
      </w:r>
      <w:proofErr w:type="gramEnd"/>
      <w:r w:rsidRPr="00E113BD">
        <w:t xml:space="preserve"> we mean colloquialisms, jargon and slang.</w:t>
      </w:r>
    </w:p>
    <w:p w14:paraId="0F3415E0" w14:textId="77777777" w:rsidR="00E113BD" w:rsidRPr="00E113BD" w:rsidRDefault="00E113BD" w:rsidP="00E113BD">
      <w:r w:rsidRPr="00E113BD">
        <w:t xml:space="preserve">There is a certain difference between the slang, jargon and colloquial terms. Slang is used in definite social groups (for example among the teenagers); colloquialisms are commonly used across age and socioeconomic groups; jargon is a set of terms used in a particular professional setting (IT, law, medicine). Definite informal terms may be vulgar and inappropriate in specific situations. Some terms are not understood by the non-native speakers or vice-versa. Irrespective of the differences between these </w:t>
      </w:r>
      <w:proofErr w:type="gramStart"/>
      <w:r w:rsidRPr="00E113BD">
        <w:t>concepts</w:t>
      </w:r>
      <w:proofErr w:type="gramEnd"/>
      <w:r w:rsidRPr="00E113BD">
        <w:t xml:space="preserve"> colloquialisms, slang and jargon are parts of informal language, which is not used in formal and academic writing.</w:t>
      </w:r>
    </w:p>
    <w:p w14:paraId="5C37FC07" w14:textId="77777777" w:rsidR="00E113BD" w:rsidRPr="00E113BD" w:rsidRDefault="00E113BD" w:rsidP="00E113BD">
      <w:r w:rsidRPr="00E113BD">
        <w:t>By contrast, formal English presumes professional language and choice of terms. The following table will help you choose proper terms and avoid informal counterparts, that diminish the quality of your formal writing.</w:t>
      </w:r>
    </w:p>
    <w:p w14:paraId="6ACC8796" w14:textId="77777777" w:rsidR="00E113BD" w:rsidRPr="00E113BD" w:rsidRDefault="00E113BD" w:rsidP="00E113BD">
      <w:r w:rsidRPr="00E113BD">
        <w:t>Please, also review the 'Colloquialisms' section of our Manual on Academic Writing.</w:t>
      </w:r>
    </w:p>
    <w:tbl>
      <w:tblPr>
        <w:tblW w:w="10620" w:type="dxa"/>
        <w:tblCellMar>
          <w:top w:w="75" w:type="dxa"/>
          <w:left w:w="75" w:type="dxa"/>
          <w:bottom w:w="75" w:type="dxa"/>
          <w:right w:w="75" w:type="dxa"/>
        </w:tblCellMar>
        <w:tblLook w:val="04A0" w:firstRow="1" w:lastRow="0" w:firstColumn="1" w:lastColumn="0" w:noHBand="0" w:noVBand="1"/>
      </w:tblPr>
      <w:tblGrid>
        <w:gridCol w:w="2660"/>
        <w:gridCol w:w="2659"/>
        <w:gridCol w:w="2659"/>
        <w:gridCol w:w="2642"/>
      </w:tblGrid>
      <w:tr w:rsidR="00E113BD" w:rsidRPr="00E113BD" w14:paraId="0D961876" w14:textId="77777777" w:rsidTr="00E113BD">
        <w:trPr>
          <w:tblHeader/>
        </w:trPr>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vAlign w:val="bottom"/>
            <w:hideMark/>
          </w:tcPr>
          <w:p w14:paraId="437A66AD" w14:textId="77777777" w:rsidR="00E113BD" w:rsidRPr="00E113BD" w:rsidRDefault="00E113BD" w:rsidP="00E113BD">
            <w:pPr>
              <w:rPr>
                <w:b/>
                <w:bCs/>
              </w:rPr>
            </w:pPr>
            <w:r w:rsidRPr="00E113BD">
              <w:rPr>
                <w:b/>
                <w:bCs/>
              </w:rPr>
              <w:t>Informal</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vAlign w:val="bottom"/>
            <w:hideMark/>
          </w:tcPr>
          <w:p w14:paraId="49C1C4F4" w14:textId="77777777" w:rsidR="00E113BD" w:rsidRPr="00E113BD" w:rsidRDefault="00E113BD" w:rsidP="00E113BD">
            <w:pPr>
              <w:rPr>
                <w:b/>
                <w:bCs/>
              </w:rPr>
            </w:pPr>
            <w:r w:rsidRPr="00E113BD">
              <w:rPr>
                <w:b/>
                <w:bCs/>
              </w:rPr>
              <w:t>Formal</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vAlign w:val="bottom"/>
            <w:hideMark/>
          </w:tcPr>
          <w:p w14:paraId="29AD90C5" w14:textId="77777777" w:rsidR="00E113BD" w:rsidRPr="00E113BD" w:rsidRDefault="00E113BD" w:rsidP="00E113BD">
            <w:pPr>
              <w:rPr>
                <w:b/>
                <w:bCs/>
              </w:rPr>
            </w:pPr>
            <w:r w:rsidRPr="00E113BD">
              <w:rPr>
                <w:b/>
                <w:bCs/>
              </w:rPr>
              <w:t>Informal</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vAlign w:val="bottom"/>
            <w:hideMark/>
          </w:tcPr>
          <w:p w14:paraId="02979E07" w14:textId="77777777" w:rsidR="00E113BD" w:rsidRPr="00E113BD" w:rsidRDefault="00E113BD" w:rsidP="00E113BD">
            <w:pPr>
              <w:rPr>
                <w:b/>
                <w:bCs/>
              </w:rPr>
            </w:pPr>
            <w:r w:rsidRPr="00E113BD">
              <w:rPr>
                <w:b/>
                <w:bCs/>
              </w:rPr>
              <w:t>Formal</w:t>
            </w:r>
          </w:p>
        </w:tc>
      </w:tr>
      <w:tr w:rsidR="00E113BD" w:rsidRPr="00E113BD" w14:paraId="15E5B3D2"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523516E6" w14:textId="77777777" w:rsidR="00E113BD" w:rsidRPr="00E113BD" w:rsidRDefault="00E113BD" w:rsidP="00E113BD">
            <w:r w:rsidRPr="00E113BD">
              <w:t>&amp;</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59BC5097" w14:textId="77777777" w:rsidR="00E113BD" w:rsidRPr="00E113BD" w:rsidRDefault="00E113BD" w:rsidP="00E113BD">
            <w:r w:rsidRPr="00E113BD">
              <w:t>and</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286CA54C" w14:textId="77777777" w:rsidR="00E113BD" w:rsidRPr="00E113BD" w:rsidRDefault="00E113BD" w:rsidP="00E113BD">
            <w:r w:rsidRPr="00E113BD">
              <w:t>deal with</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6B0E126C" w14:textId="77777777" w:rsidR="00E113BD" w:rsidRPr="00E113BD" w:rsidRDefault="00E113BD" w:rsidP="00E113BD">
            <w:r w:rsidRPr="00E113BD">
              <w:t>handle</w:t>
            </w:r>
          </w:p>
        </w:tc>
      </w:tr>
      <w:tr w:rsidR="00E113BD" w:rsidRPr="00E113BD" w14:paraId="1B6147B6"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28303910" w14:textId="77777777" w:rsidR="00E113BD" w:rsidRPr="00E113BD" w:rsidRDefault="00E113BD" w:rsidP="00E113BD">
            <w:r w:rsidRPr="00E113BD">
              <w:t>anybody</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5D09D003" w14:textId="77777777" w:rsidR="00E113BD" w:rsidRPr="00E113BD" w:rsidRDefault="00E113BD" w:rsidP="00E113BD">
            <w:r w:rsidRPr="00E113BD">
              <w:t>anyon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5C7DDB94" w14:textId="77777777" w:rsidR="00E113BD" w:rsidRPr="00E113BD" w:rsidRDefault="00E113BD" w:rsidP="00E113BD">
            <w:r w:rsidRPr="00E113BD">
              <w:t>seem</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635DAA75" w14:textId="77777777" w:rsidR="00E113BD" w:rsidRPr="00E113BD" w:rsidRDefault="00E113BD" w:rsidP="00E113BD">
            <w:r w:rsidRPr="00E113BD">
              <w:t>appear</w:t>
            </w:r>
          </w:p>
        </w:tc>
      </w:tr>
      <w:tr w:rsidR="00E113BD" w:rsidRPr="00E113BD" w14:paraId="039D0035"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7E08D898" w14:textId="77777777" w:rsidR="00E113BD" w:rsidRPr="00E113BD" w:rsidRDefault="00E113BD" w:rsidP="00E113BD">
            <w:r w:rsidRPr="00E113BD">
              <w:t>big</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346A4A5D" w14:textId="77777777" w:rsidR="00E113BD" w:rsidRPr="00E113BD" w:rsidRDefault="00E113BD" w:rsidP="00E113BD">
            <w:r w:rsidRPr="00E113BD">
              <w:t>large, great</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6CB39119" w14:textId="77777777" w:rsidR="00E113BD" w:rsidRPr="00E113BD" w:rsidRDefault="00E113BD" w:rsidP="00E113BD">
            <w:r w:rsidRPr="00E113BD">
              <w:t>cell</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3FD25894" w14:textId="77777777" w:rsidR="00E113BD" w:rsidRPr="00E113BD" w:rsidRDefault="00E113BD" w:rsidP="00E113BD">
            <w:r w:rsidRPr="00E113BD">
              <w:t>cell phone</w:t>
            </w:r>
          </w:p>
        </w:tc>
      </w:tr>
      <w:tr w:rsidR="00E113BD" w:rsidRPr="00E113BD" w14:paraId="5AF682C0"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391DADF2" w14:textId="77777777" w:rsidR="00E113BD" w:rsidRPr="00E113BD" w:rsidRDefault="00E113BD" w:rsidP="00E113BD">
            <w:r w:rsidRPr="00E113BD">
              <w:lastRenderedPageBreak/>
              <w:t>get</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2A6FBB3" w14:textId="77777777" w:rsidR="00E113BD" w:rsidRPr="00E113BD" w:rsidRDefault="00E113BD" w:rsidP="00E113BD">
            <w:r w:rsidRPr="00E113BD">
              <w:t>receive, understand (depending on context)</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1B12D341" w14:textId="77777777" w:rsidR="00E113BD" w:rsidRPr="00E113BD" w:rsidRDefault="00E113BD" w:rsidP="00E113BD">
            <w:r w:rsidRPr="00E113BD">
              <w:t>net</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3C3F1431" w14:textId="77777777" w:rsidR="00E113BD" w:rsidRPr="00E113BD" w:rsidRDefault="00E113BD" w:rsidP="00E113BD">
            <w:r w:rsidRPr="00E113BD">
              <w:t>Internet</w:t>
            </w:r>
          </w:p>
        </w:tc>
      </w:tr>
      <w:tr w:rsidR="00E113BD" w:rsidRPr="00E113BD" w14:paraId="294B0A76"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3E02EF9E" w14:textId="77777777" w:rsidR="00E113BD" w:rsidRPr="00E113BD" w:rsidRDefault="00E113BD" w:rsidP="00E113BD">
            <w:r w:rsidRPr="00E113BD">
              <w:t>kind of/sort of</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11AF6182" w14:textId="77777777" w:rsidR="00E113BD" w:rsidRPr="00E113BD" w:rsidRDefault="00E113BD" w:rsidP="00E113BD">
            <w:r w:rsidRPr="00E113BD">
              <w:t>type of</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103C7B4A" w14:textId="77777777" w:rsidR="00E113BD" w:rsidRPr="00E113BD" w:rsidRDefault="00E113BD" w:rsidP="00E113BD">
            <w:r w:rsidRPr="00E113BD">
              <w:t>keep</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7B528F29" w14:textId="77777777" w:rsidR="00E113BD" w:rsidRPr="00E113BD" w:rsidRDefault="00E113BD" w:rsidP="00E113BD">
            <w:r w:rsidRPr="00E113BD">
              <w:t>retain</w:t>
            </w:r>
          </w:p>
        </w:tc>
      </w:tr>
      <w:tr w:rsidR="00E113BD" w:rsidRPr="00E113BD" w14:paraId="057EE6B3"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3EDD205E" w14:textId="77777777" w:rsidR="00E113BD" w:rsidRPr="00E113BD" w:rsidRDefault="00E113BD" w:rsidP="00E113BD">
            <w:r w:rsidRPr="00E113BD">
              <w:t xml:space="preserve">on the other </w:t>
            </w:r>
            <w:proofErr w:type="gramStart"/>
            <w:r w:rsidRPr="00E113BD">
              <w:t>hand</w:t>
            </w:r>
            <w:proofErr w:type="gramEnd"/>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42F8546" w14:textId="77777777" w:rsidR="00E113BD" w:rsidRPr="00E113BD" w:rsidRDefault="00E113BD" w:rsidP="00E113BD">
            <w:r w:rsidRPr="00E113BD">
              <w:t>conversely, by contrast</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6E18A113" w14:textId="77777777" w:rsidR="00E113BD" w:rsidRPr="00E113BD" w:rsidRDefault="00E113BD" w:rsidP="00E113BD">
            <w:r w:rsidRPr="00E113BD">
              <w:t>free</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1E83D27" w14:textId="77777777" w:rsidR="00E113BD" w:rsidRPr="00E113BD" w:rsidRDefault="00E113BD" w:rsidP="00E113BD">
            <w:r w:rsidRPr="00E113BD">
              <w:t>release</w:t>
            </w:r>
          </w:p>
        </w:tc>
      </w:tr>
      <w:tr w:rsidR="00E113BD" w:rsidRPr="00E113BD" w14:paraId="06983D07"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70651939" w14:textId="77777777" w:rsidR="00E113BD" w:rsidRPr="00E113BD" w:rsidRDefault="00E113BD" w:rsidP="00E113BD">
            <w:r w:rsidRPr="00E113BD">
              <w:t>so</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71858263" w14:textId="77777777" w:rsidR="00E113BD" w:rsidRPr="00E113BD" w:rsidRDefault="00E113BD" w:rsidP="00E113BD">
            <w:r w:rsidRPr="00E113BD">
              <w:t>becaus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29E7F259" w14:textId="77777777" w:rsidR="00E113BD" w:rsidRPr="00E113BD" w:rsidRDefault="00E113BD" w:rsidP="00E113BD">
            <w:r w:rsidRPr="00E113BD">
              <w:t>put up</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24906D7" w14:textId="77777777" w:rsidR="00E113BD" w:rsidRPr="00E113BD" w:rsidRDefault="00E113BD" w:rsidP="00E113BD">
            <w:r w:rsidRPr="00E113BD">
              <w:t>tolerate</w:t>
            </w:r>
          </w:p>
        </w:tc>
      </w:tr>
      <w:tr w:rsidR="00E113BD" w:rsidRPr="00E113BD" w14:paraId="282CAEB2"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1969DDA2" w14:textId="77777777" w:rsidR="00E113BD" w:rsidRPr="00E113BD" w:rsidRDefault="00E113BD" w:rsidP="00E113BD">
            <w:r w:rsidRPr="00E113BD">
              <w:t>movie</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0D684A26" w14:textId="77777777" w:rsidR="00E113BD" w:rsidRPr="00E113BD" w:rsidRDefault="00E113BD" w:rsidP="00E113BD">
            <w:r w:rsidRPr="00E113BD">
              <w:t>film</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74F1536A" w14:textId="77777777" w:rsidR="00E113BD" w:rsidRPr="00E113BD" w:rsidRDefault="00E113BD" w:rsidP="00E113BD">
            <w:r w:rsidRPr="00E113BD">
              <w:t>ring up</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691A11E0" w14:textId="77777777" w:rsidR="00E113BD" w:rsidRPr="00E113BD" w:rsidRDefault="00E113BD" w:rsidP="00E113BD">
            <w:r w:rsidRPr="00E113BD">
              <w:t>call</w:t>
            </w:r>
          </w:p>
        </w:tc>
      </w:tr>
      <w:tr w:rsidR="00E113BD" w:rsidRPr="00E113BD" w14:paraId="12A5ABDC"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5536A0DB" w14:textId="77777777" w:rsidR="00E113BD" w:rsidRPr="00E113BD" w:rsidRDefault="00E113BD" w:rsidP="00E113BD">
            <w:r w:rsidRPr="00E113BD">
              <w:t>kid</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2BC5C242" w14:textId="77777777" w:rsidR="00E113BD" w:rsidRPr="00E113BD" w:rsidRDefault="00E113BD" w:rsidP="00E113BD">
            <w:r w:rsidRPr="00E113BD">
              <w:t>child</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5CBA2981" w14:textId="77777777" w:rsidR="00E113BD" w:rsidRPr="00E113BD" w:rsidRDefault="00E113BD" w:rsidP="00E113BD">
            <w:r w:rsidRPr="00E113BD">
              <w:t>show up</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6CD7174C" w14:textId="77777777" w:rsidR="00E113BD" w:rsidRPr="00E113BD" w:rsidRDefault="00E113BD" w:rsidP="00E113BD">
            <w:r w:rsidRPr="00E113BD">
              <w:t>arrive</w:t>
            </w:r>
          </w:p>
        </w:tc>
      </w:tr>
      <w:tr w:rsidR="00E113BD" w:rsidRPr="00E113BD" w14:paraId="370CBEC2"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78BEC41A" w14:textId="77777777" w:rsidR="00E113BD" w:rsidRPr="00E113BD" w:rsidRDefault="00E113BD" w:rsidP="00E113BD">
            <w:r w:rsidRPr="00E113BD">
              <w:t>a bunch</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9760797" w14:textId="77777777" w:rsidR="00E113BD" w:rsidRPr="00E113BD" w:rsidRDefault="00E113BD" w:rsidP="00E113BD">
            <w:r w:rsidRPr="00E113BD">
              <w:t>a group</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500E064B" w14:textId="77777777" w:rsidR="00E113BD" w:rsidRPr="00E113BD" w:rsidRDefault="00E113BD" w:rsidP="00E113BD">
            <w:r w:rsidRPr="00E113BD">
              <w:t>let</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5144E4D" w14:textId="77777777" w:rsidR="00E113BD" w:rsidRPr="00E113BD" w:rsidRDefault="00E113BD" w:rsidP="00E113BD">
            <w:r w:rsidRPr="00E113BD">
              <w:t>permit</w:t>
            </w:r>
          </w:p>
        </w:tc>
      </w:tr>
      <w:tr w:rsidR="00E113BD" w:rsidRPr="00E113BD" w14:paraId="609C6448"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7EFEE9B2" w14:textId="77777777" w:rsidR="00E113BD" w:rsidRPr="00E113BD" w:rsidRDefault="00E113BD" w:rsidP="00E113BD">
            <w:r w:rsidRPr="00E113BD">
              <w:t>mom</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14584DF9" w14:textId="77777777" w:rsidR="00E113BD" w:rsidRPr="00E113BD" w:rsidRDefault="00E113BD" w:rsidP="00E113BD">
            <w:r w:rsidRPr="00E113BD">
              <w:t>mother</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1AB40A1F" w14:textId="77777777" w:rsidR="00E113BD" w:rsidRPr="00E113BD" w:rsidRDefault="00E113BD" w:rsidP="00E113BD">
            <w:r w:rsidRPr="00E113BD">
              <w:t>get</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07F517BD" w14:textId="77777777" w:rsidR="00E113BD" w:rsidRPr="00E113BD" w:rsidRDefault="00E113BD" w:rsidP="00E113BD">
            <w:r w:rsidRPr="00E113BD">
              <w:t>obtain</w:t>
            </w:r>
          </w:p>
        </w:tc>
      </w:tr>
      <w:tr w:rsidR="00E113BD" w:rsidRPr="00E113BD" w14:paraId="6F08907A"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6AC007F4" w14:textId="77777777" w:rsidR="00E113BD" w:rsidRPr="00E113BD" w:rsidRDefault="00E113BD" w:rsidP="00E113BD">
            <w:r w:rsidRPr="00E113BD">
              <w:t>dad</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63FE07C3" w14:textId="77777777" w:rsidR="00E113BD" w:rsidRPr="00E113BD" w:rsidRDefault="00E113BD" w:rsidP="00E113BD">
            <w:r w:rsidRPr="00E113BD">
              <w:t>father</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237CA1CD" w14:textId="77777777" w:rsidR="00E113BD" w:rsidRPr="00E113BD" w:rsidRDefault="00E113BD" w:rsidP="00E113BD">
            <w:r w:rsidRPr="00E113BD">
              <w:t>photo</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7F5806C4" w14:textId="77777777" w:rsidR="00E113BD" w:rsidRPr="00E113BD" w:rsidRDefault="00E113BD" w:rsidP="00E113BD">
            <w:r w:rsidRPr="00E113BD">
              <w:t>photograph</w:t>
            </w:r>
          </w:p>
        </w:tc>
      </w:tr>
      <w:tr w:rsidR="00E113BD" w:rsidRPr="00E113BD" w14:paraId="107C45A8"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369B7B27" w14:textId="77777777" w:rsidR="00E113BD" w:rsidRPr="00E113BD" w:rsidRDefault="00E113BD" w:rsidP="00E113BD">
            <w:r w:rsidRPr="00E113BD">
              <w:t>say sorry</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05D05120" w14:textId="77777777" w:rsidR="00E113BD" w:rsidRPr="00E113BD" w:rsidRDefault="00E113BD" w:rsidP="00E113BD">
            <w:r w:rsidRPr="00E113BD">
              <w:t>apologiz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23C4F6D1" w14:textId="77777777" w:rsidR="00E113BD" w:rsidRPr="00E113BD" w:rsidRDefault="00E113BD" w:rsidP="00E113BD">
            <w:r w:rsidRPr="00E113BD">
              <w:t>give the go ahead</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563D809F" w14:textId="77777777" w:rsidR="00E113BD" w:rsidRPr="00E113BD" w:rsidRDefault="00E113BD" w:rsidP="00E113BD">
            <w:r w:rsidRPr="00E113BD">
              <w:t>authorize</w:t>
            </w:r>
          </w:p>
        </w:tc>
      </w:tr>
      <w:tr w:rsidR="00E113BD" w:rsidRPr="00E113BD" w14:paraId="32B5298B"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0A88F51B" w14:textId="77777777" w:rsidR="00E113BD" w:rsidRPr="00E113BD" w:rsidRDefault="00E113BD" w:rsidP="00E113BD">
            <w:r w:rsidRPr="00E113BD">
              <w:t>go up</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32FD3B1" w14:textId="77777777" w:rsidR="00E113BD" w:rsidRPr="00E113BD" w:rsidRDefault="00E113BD" w:rsidP="00E113BD">
            <w:r w:rsidRPr="00E113BD">
              <w:t>increas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1CD900B3" w14:textId="77777777" w:rsidR="00E113BD" w:rsidRPr="00E113BD" w:rsidRDefault="00E113BD" w:rsidP="00E113BD">
            <w:r w:rsidRPr="00E113BD">
              <w:t>anyways</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BFC8CDF" w14:textId="77777777" w:rsidR="00E113BD" w:rsidRPr="00E113BD" w:rsidRDefault="00E113BD" w:rsidP="00E113BD">
            <w:r w:rsidRPr="00E113BD">
              <w:t>nevertheless</w:t>
            </w:r>
          </w:p>
        </w:tc>
      </w:tr>
      <w:tr w:rsidR="00E113BD" w:rsidRPr="00E113BD" w14:paraId="3DF431DD"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6B078DDD" w14:textId="77777777" w:rsidR="00E113BD" w:rsidRPr="00E113BD" w:rsidRDefault="00E113BD" w:rsidP="00E113BD">
            <w:r w:rsidRPr="00E113BD">
              <w:t>go down</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1BDA455B" w14:textId="77777777" w:rsidR="00E113BD" w:rsidRPr="00E113BD" w:rsidRDefault="00E113BD" w:rsidP="00E113BD">
            <w:r w:rsidRPr="00E113BD">
              <w:t>decreas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1FA38775" w14:textId="77777777" w:rsidR="00E113BD" w:rsidRPr="00E113BD" w:rsidRDefault="00E113BD" w:rsidP="00E113BD">
            <w:r w:rsidRPr="00E113BD">
              <w:t>plus</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5F904D59" w14:textId="77777777" w:rsidR="00E113BD" w:rsidRPr="00E113BD" w:rsidRDefault="00E113BD" w:rsidP="00E113BD">
            <w:r w:rsidRPr="00E113BD">
              <w:t>moreover/ furthermore</w:t>
            </w:r>
          </w:p>
        </w:tc>
      </w:tr>
      <w:tr w:rsidR="00E113BD" w:rsidRPr="00E113BD" w14:paraId="7CE0B3E2"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5C29BFA7" w14:textId="77777777" w:rsidR="00E113BD" w:rsidRPr="00E113BD" w:rsidRDefault="00E113BD" w:rsidP="00E113BD">
            <w:r w:rsidRPr="00E113BD">
              <w:t>set up</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8AA57BD" w14:textId="77777777" w:rsidR="00E113BD" w:rsidRPr="00E113BD" w:rsidRDefault="00E113BD" w:rsidP="00E113BD">
            <w:r w:rsidRPr="00E113BD">
              <w:t>establish</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49F4C0FB" w14:textId="77777777" w:rsidR="00E113BD" w:rsidRPr="00E113BD" w:rsidRDefault="00E113BD" w:rsidP="00E113BD">
            <w:r w:rsidRPr="00E113BD">
              <w:t>but</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D9C366C" w14:textId="77777777" w:rsidR="00E113BD" w:rsidRPr="00E113BD" w:rsidRDefault="00E113BD" w:rsidP="00E113BD">
            <w:proofErr w:type="gramStart"/>
            <w:r w:rsidRPr="00E113BD">
              <w:t>however</w:t>
            </w:r>
            <w:proofErr w:type="gramEnd"/>
          </w:p>
        </w:tc>
      </w:tr>
      <w:tr w:rsidR="00E113BD" w:rsidRPr="00E113BD" w14:paraId="358D96CD"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5361DF75" w14:textId="77777777" w:rsidR="00E113BD" w:rsidRPr="00E113BD" w:rsidRDefault="00E113BD" w:rsidP="00E113BD">
            <w:r w:rsidRPr="00E113BD">
              <w:t>look at</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6CC67D2B" w14:textId="77777777" w:rsidR="00E113BD" w:rsidRPr="00E113BD" w:rsidRDefault="00E113BD" w:rsidP="00E113BD">
            <w:r w:rsidRPr="00E113BD">
              <w:t>examin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15BCC985" w14:textId="77777777" w:rsidR="00E113BD" w:rsidRPr="00E113BD" w:rsidRDefault="00E113BD" w:rsidP="00E113BD">
            <w:r w:rsidRPr="00E113BD">
              <w:t>so</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068BA034" w14:textId="77777777" w:rsidR="00E113BD" w:rsidRPr="00E113BD" w:rsidRDefault="00E113BD" w:rsidP="00E113BD">
            <w:r w:rsidRPr="00E113BD">
              <w:t>therefore</w:t>
            </w:r>
          </w:p>
        </w:tc>
      </w:tr>
      <w:tr w:rsidR="00E113BD" w:rsidRPr="00E113BD" w14:paraId="63531459"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13DEFAE3" w14:textId="77777777" w:rsidR="00E113BD" w:rsidRPr="00E113BD" w:rsidRDefault="00E113BD" w:rsidP="00E113BD">
            <w:r w:rsidRPr="00E113BD">
              <w:lastRenderedPageBreak/>
              <w:t>blow up</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6C4B83B8" w14:textId="77777777" w:rsidR="00E113BD" w:rsidRPr="00E113BD" w:rsidRDefault="00E113BD" w:rsidP="00E113BD">
            <w:r w:rsidRPr="00E113BD">
              <w:t>explod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28091EF5" w14:textId="77777777" w:rsidR="00E113BD" w:rsidRPr="00E113BD" w:rsidRDefault="00E113BD" w:rsidP="00E113BD">
            <w:r w:rsidRPr="00E113BD">
              <w:t>also</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00F57340" w14:textId="77777777" w:rsidR="00E113BD" w:rsidRPr="00E113BD" w:rsidRDefault="00E113BD" w:rsidP="00E113BD">
            <w:r w:rsidRPr="00E113BD">
              <w:t xml:space="preserve">in </w:t>
            </w:r>
            <w:proofErr w:type="gramStart"/>
            <w:r w:rsidRPr="00E113BD">
              <w:t>addition</w:t>
            </w:r>
            <w:proofErr w:type="gramEnd"/>
          </w:p>
        </w:tc>
      </w:tr>
      <w:tr w:rsidR="00E113BD" w:rsidRPr="00E113BD" w14:paraId="774B0B05"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054079B9" w14:textId="77777777" w:rsidR="00E113BD" w:rsidRPr="00E113BD" w:rsidRDefault="00E113BD" w:rsidP="00E113BD">
            <w:r w:rsidRPr="00E113BD">
              <w:t>find out</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158A4F8E" w14:textId="77777777" w:rsidR="00E113BD" w:rsidRPr="00E113BD" w:rsidRDefault="00E113BD" w:rsidP="00E113BD">
            <w:r w:rsidRPr="00E113BD">
              <w:t>discover</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761AA78A" w14:textId="77777777" w:rsidR="00E113BD" w:rsidRPr="00E113BD" w:rsidRDefault="00E113BD" w:rsidP="00E113BD">
            <w:r w:rsidRPr="00E113BD">
              <w:t>ASAP</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779A58BC" w14:textId="77777777" w:rsidR="00E113BD" w:rsidRPr="00E113BD" w:rsidRDefault="00E113BD" w:rsidP="00E113BD">
            <w:r w:rsidRPr="00E113BD">
              <w:t>as soon as possible</w:t>
            </w:r>
          </w:p>
        </w:tc>
      </w:tr>
      <w:tr w:rsidR="00E113BD" w:rsidRPr="00E113BD" w14:paraId="2DD70AE4"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14F2C038" w14:textId="77777777" w:rsidR="00E113BD" w:rsidRPr="00E113BD" w:rsidRDefault="00E113BD" w:rsidP="00E113BD">
            <w:r w:rsidRPr="00E113BD">
              <w:t>bring about</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3FC4F27F" w14:textId="77777777" w:rsidR="00E113BD" w:rsidRPr="00E113BD" w:rsidRDefault="00E113BD" w:rsidP="00E113BD">
            <w:r w:rsidRPr="00E113BD">
              <w:t>caus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0197B6ED" w14:textId="77777777" w:rsidR="00E113BD" w:rsidRPr="00E113BD" w:rsidRDefault="00E113BD" w:rsidP="00E113BD">
            <w:r w:rsidRPr="00E113BD">
              <w:t>Okay, OK</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34514BD5" w14:textId="77777777" w:rsidR="00E113BD" w:rsidRPr="00E113BD" w:rsidRDefault="00E113BD" w:rsidP="00E113BD">
            <w:r w:rsidRPr="00E113BD">
              <w:t>acceptable</w:t>
            </w:r>
          </w:p>
        </w:tc>
      </w:tr>
      <w:tr w:rsidR="00E113BD" w:rsidRPr="00E113BD" w14:paraId="6F9262A9"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2DC98A02" w14:textId="77777777" w:rsidR="00E113BD" w:rsidRPr="00E113BD" w:rsidRDefault="00E113BD" w:rsidP="00E113BD">
            <w:r w:rsidRPr="00E113BD">
              <w:t>put off</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27C04143" w14:textId="77777777" w:rsidR="00E113BD" w:rsidRPr="00E113BD" w:rsidRDefault="00E113BD" w:rsidP="00E113BD">
            <w:r w:rsidRPr="00E113BD">
              <w:t>postpone, delay</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159470F6" w14:textId="77777777" w:rsidR="00E113BD" w:rsidRPr="00E113BD" w:rsidRDefault="00E113BD" w:rsidP="00E113BD">
            <w:r w:rsidRPr="00E113BD">
              <w:t xml:space="preserve">In the </w:t>
            </w:r>
            <w:proofErr w:type="gramStart"/>
            <w:r w:rsidRPr="00E113BD">
              <w:t>meantime</w:t>
            </w:r>
            <w:proofErr w:type="gramEnd"/>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7ABE3F61" w14:textId="77777777" w:rsidR="00E113BD" w:rsidRPr="00E113BD" w:rsidRDefault="00E113BD" w:rsidP="00E113BD">
            <w:r w:rsidRPr="00E113BD">
              <w:t>in the interim</w:t>
            </w:r>
          </w:p>
        </w:tc>
      </w:tr>
      <w:tr w:rsidR="00E113BD" w:rsidRPr="00E113BD" w14:paraId="3A7D8D53"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5DDFDDB6" w14:textId="77777777" w:rsidR="00E113BD" w:rsidRPr="00E113BD" w:rsidRDefault="00E113BD" w:rsidP="00E113BD">
            <w:r w:rsidRPr="00E113BD">
              <w:t>rack up</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704973BE" w14:textId="77777777" w:rsidR="00E113BD" w:rsidRPr="00E113BD" w:rsidRDefault="00E113BD" w:rsidP="00E113BD">
            <w:r w:rsidRPr="00E113BD">
              <w:t>accumulat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4CEA3E0D" w14:textId="77777777" w:rsidR="00E113BD" w:rsidRPr="00E113BD" w:rsidRDefault="00E113BD" w:rsidP="00E113BD">
            <w:r w:rsidRPr="00E113BD">
              <w:t>I think</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515B66A4" w14:textId="77777777" w:rsidR="00E113BD" w:rsidRPr="00E113BD" w:rsidRDefault="00E113BD" w:rsidP="00E113BD">
            <w:r w:rsidRPr="00E113BD">
              <w:t>in my opinion</w:t>
            </w:r>
          </w:p>
        </w:tc>
      </w:tr>
      <w:tr w:rsidR="00E113BD" w:rsidRPr="00E113BD" w14:paraId="4F5C41B4"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7DA38AA1" w14:textId="77777777" w:rsidR="00E113BD" w:rsidRPr="00E113BD" w:rsidRDefault="00E113BD" w:rsidP="00E113BD">
            <w:r w:rsidRPr="00E113BD">
              <w:t>make up</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060A4EC2" w14:textId="77777777" w:rsidR="00E113BD" w:rsidRPr="00E113BD" w:rsidRDefault="00E113BD" w:rsidP="00E113BD">
            <w:r w:rsidRPr="00E113BD">
              <w:t>fabricat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547C1D26" w14:textId="77777777" w:rsidR="00E113BD" w:rsidRPr="00E113BD" w:rsidRDefault="00E113BD" w:rsidP="00E113BD">
            <w:r w:rsidRPr="00E113BD">
              <w:t>in the end</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38772F3E" w14:textId="77777777" w:rsidR="00E113BD" w:rsidRPr="00E113BD" w:rsidRDefault="00E113BD" w:rsidP="00E113BD">
            <w:proofErr w:type="gramStart"/>
            <w:r w:rsidRPr="00E113BD">
              <w:t>finally</w:t>
            </w:r>
            <w:proofErr w:type="gramEnd"/>
          </w:p>
        </w:tc>
      </w:tr>
      <w:tr w:rsidR="00E113BD" w:rsidRPr="00E113BD" w14:paraId="53B99331"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21516A9D" w14:textId="77777777" w:rsidR="00E113BD" w:rsidRPr="00E113BD" w:rsidRDefault="00E113BD" w:rsidP="00E113BD">
            <w:r w:rsidRPr="00E113BD">
              <w:t>stand for</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B73C2CE" w14:textId="77777777" w:rsidR="00E113BD" w:rsidRPr="00E113BD" w:rsidRDefault="00E113BD" w:rsidP="00E113BD">
            <w:r w:rsidRPr="00E113BD">
              <w:t>represent</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33053466" w14:textId="77777777" w:rsidR="00E113BD" w:rsidRPr="00E113BD" w:rsidRDefault="00E113BD" w:rsidP="00E113BD">
            <w:r w:rsidRPr="00E113BD">
              <w:t>to sum up</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69B8058B" w14:textId="77777777" w:rsidR="00E113BD" w:rsidRPr="00E113BD" w:rsidRDefault="00E113BD" w:rsidP="00E113BD">
            <w:r w:rsidRPr="00E113BD">
              <w:t>in conclusion</w:t>
            </w:r>
          </w:p>
        </w:tc>
      </w:tr>
      <w:tr w:rsidR="00E113BD" w:rsidRPr="00E113BD" w14:paraId="6DE941D3"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115095A5" w14:textId="77777777" w:rsidR="00E113BD" w:rsidRPr="00E113BD" w:rsidRDefault="00E113BD" w:rsidP="00E113BD">
            <w:r w:rsidRPr="00E113BD">
              <w:t>find out</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5B89A26C" w14:textId="77777777" w:rsidR="00E113BD" w:rsidRPr="00E113BD" w:rsidRDefault="00E113BD" w:rsidP="00E113BD">
            <w:r w:rsidRPr="00E113BD">
              <w:t>discover, ascertain</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4A28EE03" w14:textId="77777777" w:rsidR="00E113BD" w:rsidRPr="00E113BD" w:rsidRDefault="00E113BD" w:rsidP="00E113BD">
            <w:r w:rsidRPr="00E113BD">
              <w:t>in a nutshell/basically</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1F3FCEB2" w14:textId="77777777" w:rsidR="00E113BD" w:rsidRPr="00E113BD" w:rsidRDefault="00E113BD" w:rsidP="00E113BD">
            <w:r w:rsidRPr="00E113BD">
              <w:t>to summarize</w:t>
            </w:r>
          </w:p>
        </w:tc>
      </w:tr>
      <w:tr w:rsidR="00E113BD" w:rsidRPr="00E113BD" w14:paraId="7766EA24"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288F4094" w14:textId="77777777" w:rsidR="00E113BD" w:rsidRPr="00E113BD" w:rsidRDefault="00E113BD" w:rsidP="00E113BD">
            <w:r w:rsidRPr="00E113BD">
              <w:t>leave out</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1AAD2A3C" w14:textId="77777777" w:rsidR="00E113BD" w:rsidRPr="00E113BD" w:rsidRDefault="00E113BD" w:rsidP="00E113BD">
            <w:r w:rsidRPr="00E113BD">
              <w:t>omit</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003A09AE" w14:textId="77777777" w:rsidR="00E113BD" w:rsidRPr="00E113BD" w:rsidRDefault="00E113BD" w:rsidP="00E113BD">
            <w:r w:rsidRPr="00E113BD">
              <w:t>lots of/ a lot of</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D920F6F" w14:textId="77777777" w:rsidR="00E113BD" w:rsidRPr="00E113BD" w:rsidRDefault="00E113BD" w:rsidP="00E113BD">
            <w:r w:rsidRPr="00E113BD">
              <w:t>much, many</w:t>
            </w:r>
          </w:p>
        </w:tc>
      </w:tr>
      <w:tr w:rsidR="00E113BD" w:rsidRPr="00E113BD" w14:paraId="41064AF3"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423166FB" w14:textId="77777777" w:rsidR="00E113BD" w:rsidRPr="00E113BD" w:rsidRDefault="00E113BD" w:rsidP="00E113BD">
            <w:r w:rsidRPr="00E113BD">
              <w:t>point out</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7C48876B" w14:textId="77777777" w:rsidR="00E113BD" w:rsidRPr="00E113BD" w:rsidRDefault="00E113BD" w:rsidP="00E113BD">
            <w:r w:rsidRPr="00E113BD">
              <w:t>indicat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058004B8" w14:textId="77777777" w:rsidR="00E113BD" w:rsidRPr="00E113BD" w:rsidRDefault="00E113BD" w:rsidP="00E113BD">
            <w:r w:rsidRPr="00E113BD">
              <w:t>tons of, heaps of</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1B41A93D" w14:textId="77777777" w:rsidR="00E113BD" w:rsidRPr="00E113BD" w:rsidRDefault="00E113BD" w:rsidP="00E113BD">
            <w:r w:rsidRPr="00E113BD">
              <w:t>a number of</w:t>
            </w:r>
          </w:p>
        </w:tc>
      </w:tr>
      <w:tr w:rsidR="00E113BD" w:rsidRPr="00E113BD" w14:paraId="42BFB70A"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29761230" w14:textId="77777777" w:rsidR="00E113BD" w:rsidRPr="00E113BD" w:rsidRDefault="00E113BD" w:rsidP="00E113BD">
            <w:r w:rsidRPr="00E113BD">
              <w:t>go against</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31A480F9" w14:textId="77777777" w:rsidR="00E113BD" w:rsidRPr="00E113BD" w:rsidRDefault="00E113BD" w:rsidP="00E113BD">
            <w:r w:rsidRPr="00E113BD">
              <w:t>oppose</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0EF49984" w14:textId="77777777" w:rsidR="00E113BD" w:rsidRPr="00E113BD" w:rsidRDefault="00E113BD" w:rsidP="00E113BD">
            <w:r w:rsidRPr="00E113BD">
              <w:t>need to</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58B21440" w14:textId="77777777" w:rsidR="00E113BD" w:rsidRPr="00E113BD" w:rsidRDefault="00E113BD" w:rsidP="00E113BD">
            <w:r w:rsidRPr="00E113BD">
              <w:t>required</w:t>
            </w:r>
          </w:p>
        </w:tc>
      </w:tr>
      <w:tr w:rsidR="00E113BD" w:rsidRPr="00E113BD" w14:paraId="38D84ADE"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4FDDC1AA" w14:textId="77777777" w:rsidR="00E113BD" w:rsidRPr="00E113BD" w:rsidRDefault="00E113BD" w:rsidP="00E113BD">
            <w:r w:rsidRPr="00E113BD">
              <w:t>get in touch with</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095B7818" w14:textId="77777777" w:rsidR="00E113BD" w:rsidRPr="00E113BD" w:rsidRDefault="00E113BD" w:rsidP="00E113BD">
            <w:r w:rsidRPr="00E113BD">
              <w:t>contact</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151AE253" w14:textId="77777777" w:rsidR="00E113BD" w:rsidRPr="00E113BD" w:rsidRDefault="00E113BD" w:rsidP="00E113BD">
            <w:r w:rsidRPr="00E113BD">
              <w:t>think about</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43694712" w14:textId="77777777" w:rsidR="00E113BD" w:rsidRPr="00E113BD" w:rsidRDefault="00E113BD" w:rsidP="00E113BD">
            <w:r w:rsidRPr="00E113BD">
              <w:t>consider</w:t>
            </w:r>
          </w:p>
        </w:tc>
      </w:tr>
      <w:tr w:rsidR="00E113BD" w:rsidRPr="00E113BD" w14:paraId="2808706E"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5CBCEB82" w14:textId="77777777" w:rsidR="00E113BD" w:rsidRPr="00E113BD" w:rsidRDefault="00E113BD" w:rsidP="00E113BD">
            <w:r w:rsidRPr="00E113BD">
              <w:t>it is about</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56A3B14B" w14:textId="77777777" w:rsidR="00E113BD" w:rsidRPr="00E113BD" w:rsidRDefault="00E113BD" w:rsidP="00E113BD">
            <w:r w:rsidRPr="00E113BD">
              <w:t>it concerns</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60D566A2" w14:textId="77777777" w:rsidR="00E113BD" w:rsidRPr="00E113BD" w:rsidRDefault="00E113BD" w:rsidP="00E113BD">
            <w:r w:rsidRPr="00E113BD">
              <w:t>smart</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75CF2D44" w14:textId="77777777" w:rsidR="00E113BD" w:rsidRPr="00E113BD" w:rsidRDefault="00E113BD" w:rsidP="00E113BD">
            <w:r w:rsidRPr="00E113BD">
              <w:t>intelligent</w:t>
            </w:r>
          </w:p>
        </w:tc>
      </w:tr>
      <w:tr w:rsidR="00E113BD" w:rsidRPr="00E113BD" w14:paraId="3509FBF7" w14:textId="77777777" w:rsidTr="00E113BD">
        <w:tc>
          <w:tcPr>
            <w:tcW w:w="2340" w:type="dxa"/>
            <w:tcBorders>
              <w:top w:val="single" w:sz="6" w:space="0" w:color="999999"/>
              <w:left w:val="single" w:sz="6" w:space="0" w:color="999999"/>
              <w:bottom w:val="single" w:sz="6" w:space="0" w:color="999999"/>
              <w:right w:val="single" w:sz="6" w:space="0" w:color="999999"/>
            </w:tcBorders>
            <w:shd w:val="clear" w:color="auto" w:fill="FFCC99"/>
            <w:tcMar>
              <w:top w:w="120" w:type="dxa"/>
              <w:left w:w="150" w:type="dxa"/>
              <w:bottom w:w="120" w:type="dxa"/>
              <w:right w:w="150" w:type="dxa"/>
            </w:tcMar>
            <w:hideMark/>
          </w:tcPr>
          <w:p w14:paraId="66CE06FF" w14:textId="77777777" w:rsidR="00E113BD" w:rsidRPr="00E113BD" w:rsidRDefault="00E113BD" w:rsidP="00E113BD">
            <w:r w:rsidRPr="00E113BD">
              <w:t>T.V.</w:t>
            </w:r>
          </w:p>
        </w:tc>
        <w:tc>
          <w:tcPr>
            <w:tcW w:w="2340"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08EF5914" w14:textId="77777777" w:rsidR="00E113BD" w:rsidRPr="00E113BD" w:rsidRDefault="00E113BD" w:rsidP="00E113BD">
            <w:r w:rsidRPr="00E113BD">
              <w:t>television</w:t>
            </w:r>
          </w:p>
        </w:tc>
        <w:tc>
          <w:tcPr>
            <w:tcW w:w="2340" w:type="dxa"/>
            <w:tcBorders>
              <w:top w:val="single" w:sz="6" w:space="0" w:color="999999"/>
              <w:left w:val="nil"/>
              <w:bottom w:val="single" w:sz="6" w:space="0" w:color="999999"/>
              <w:right w:val="single" w:sz="6" w:space="0" w:color="999999"/>
            </w:tcBorders>
            <w:shd w:val="clear" w:color="auto" w:fill="FFCC99"/>
            <w:tcMar>
              <w:top w:w="120" w:type="dxa"/>
              <w:left w:w="150" w:type="dxa"/>
              <w:bottom w:w="120" w:type="dxa"/>
              <w:right w:w="150" w:type="dxa"/>
            </w:tcMar>
            <w:hideMark/>
          </w:tcPr>
          <w:p w14:paraId="61391214" w14:textId="77777777" w:rsidR="00E113BD" w:rsidRPr="00E113BD" w:rsidRDefault="00E113BD" w:rsidP="00E113BD">
            <w:r w:rsidRPr="00E113BD">
              <w:t> </w:t>
            </w:r>
          </w:p>
        </w:tc>
        <w:tc>
          <w:tcPr>
            <w:tcW w:w="2325" w:type="dxa"/>
            <w:tcBorders>
              <w:top w:val="single" w:sz="6" w:space="0" w:color="999999"/>
              <w:left w:val="nil"/>
              <w:bottom w:val="single" w:sz="6" w:space="0" w:color="999999"/>
              <w:right w:val="single" w:sz="6" w:space="0" w:color="999999"/>
            </w:tcBorders>
            <w:shd w:val="clear" w:color="auto" w:fill="CCFFFF"/>
            <w:tcMar>
              <w:top w:w="120" w:type="dxa"/>
              <w:left w:w="150" w:type="dxa"/>
              <w:bottom w:w="120" w:type="dxa"/>
              <w:right w:w="150" w:type="dxa"/>
            </w:tcMar>
            <w:hideMark/>
          </w:tcPr>
          <w:p w14:paraId="657783D9" w14:textId="77777777" w:rsidR="00E113BD" w:rsidRPr="00E113BD" w:rsidRDefault="00E113BD" w:rsidP="00E113BD">
            <w:r w:rsidRPr="00E113BD">
              <w:t> </w:t>
            </w:r>
          </w:p>
        </w:tc>
      </w:tr>
    </w:tbl>
    <w:p w14:paraId="5B140E4B" w14:textId="77777777" w:rsidR="00561083" w:rsidRDefault="00561083">
      <w:bookmarkStart w:id="0" w:name="_GoBack"/>
      <w:bookmarkEnd w:id="0"/>
    </w:p>
    <w:sectPr w:rsidR="00561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MDEyM7Y0MLIwMDVT0lEKTi0uzszPAykwrAUAjg+9liwAAAA="/>
  </w:docVars>
  <w:rsids>
    <w:rsidRoot w:val="00E113BD"/>
    <w:rsid w:val="00561083"/>
    <w:rsid w:val="008C6A77"/>
    <w:rsid w:val="00E11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DA19B"/>
  <w15:chartTrackingRefBased/>
  <w15:docId w15:val="{B9983F8D-D09C-48FC-8187-40A8F687F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943335">
      <w:bodyDiv w:val="1"/>
      <w:marLeft w:val="0"/>
      <w:marRight w:val="0"/>
      <w:marTop w:val="0"/>
      <w:marBottom w:val="0"/>
      <w:divBdr>
        <w:top w:val="none" w:sz="0" w:space="0" w:color="auto"/>
        <w:left w:val="none" w:sz="0" w:space="0" w:color="auto"/>
        <w:bottom w:val="none" w:sz="0" w:space="0" w:color="auto"/>
        <w:right w:val="none" w:sz="0" w:space="0" w:color="auto"/>
      </w:divBdr>
      <w:divsChild>
        <w:div w:id="463280849">
          <w:marLeft w:val="0"/>
          <w:marRight w:val="0"/>
          <w:marTop w:val="0"/>
          <w:marBottom w:val="0"/>
          <w:divBdr>
            <w:top w:val="none" w:sz="0" w:space="0" w:color="auto"/>
            <w:left w:val="none" w:sz="0" w:space="0" w:color="auto"/>
            <w:bottom w:val="none" w:sz="0" w:space="0" w:color="auto"/>
            <w:right w:val="none" w:sz="0" w:space="0" w:color="auto"/>
          </w:divBdr>
        </w:div>
        <w:div w:id="1266229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86</Words>
  <Characters>2202</Characters>
  <Application>Microsoft Office Word</Application>
  <DocSecurity>0</DocSecurity>
  <Lines>18</Lines>
  <Paragraphs>5</Paragraphs>
  <ScaleCrop>false</ScaleCrop>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ah bwonda</dc:creator>
  <cp:keywords/>
  <dc:description/>
  <cp:lastModifiedBy>josiah bwonda</cp:lastModifiedBy>
  <cp:revision>1</cp:revision>
  <dcterms:created xsi:type="dcterms:W3CDTF">2019-02-21T06:31:00Z</dcterms:created>
  <dcterms:modified xsi:type="dcterms:W3CDTF">2019-02-21T06:31:00Z</dcterms:modified>
</cp:coreProperties>
</file>